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C37A9" w14:textId="77777777" w:rsidR="00CC529C" w:rsidRDefault="00CC529C" w:rsidP="00615D66">
      <w:pPr>
        <w:ind w:left="58"/>
        <w:jc w:val="center"/>
        <w:rPr>
          <w:rFonts w:ascii="Cambria" w:hAnsi="Cambria"/>
          <w:b/>
          <w:sz w:val="32"/>
        </w:rPr>
      </w:pPr>
      <w:r>
        <w:rPr>
          <w:rFonts w:ascii="Cambria" w:hAnsi="Cambria"/>
          <w:b/>
          <w:sz w:val="32"/>
        </w:rPr>
        <w:t>Xavier University</w:t>
      </w:r>
      <w:r w:rsidR="007F2809">
        <w:rPr>
          <w:rFonts w:ascii="Cambria" w:hAnsi="Cambria"/>
          <w:b/>
          <w:sz w:val="32"/>
        </w:rPr>
        <w:t xml:space="preserve"> APEX Program</w:t>
      </w:r>
    </w:p>
    <w:p w14:paraId="6940362B" w14:textId="77777777" w:rsidR="00656D42" w:rsidRDefault="007F2809" w:rsidP="00615D66">
      <w:pPr>
        <w:ind w:left="58"/>
        <w:jc w:val="center"/>
        <w:rPr>
          <w:rFonts w:ascii="Cambria" w:hAnsi="Cambria"/>
          <w:b/>
          <w:sz w:val="32"/>
        </w:rPr>
      </w:pPr>
      <w:r>
        <w:rPr>
          <w:rFonts w:ascii="Cambria" w:hAnsi="Cambria"/>
          <w:b/>
          <w:sz w:val="32"/>
        </w:rPr>
        <w:t>ADC</w:t>
      </w:r>
      <w:r w:rsidR="00CC529C">
        <w:rPr>
          <w:rFonts w:ascii="Cambria" w:hAnsi="Cambria"/>
          <w:b/>
          <w:sz w:val="32"/>
        </w:rPr>
        <w:t xml:space="preserve"> Completion</w:t>
      </w:r>
      <w:r w:rsidR="000221DF">
        <w:rPr>
          <w:rFonts w:ascii="Cambria" w:hAnsi="Cambria"/>
          <w:b/>
          <w:sz w:val="32"/>
        </w:rPr>
        <w:t xml:space="preserve"> </w:t>
      </w:r>
      <w:r w:rsidR="00E44419">
        <w:rPr>
          <w:rFonts w:ascii="Cambria" w:hAnsi="Cambria"/>
          <w:b/>
          <w:sz w:val="32"/>
        </w:rPr>
        <w:t>Grant Application</w:t>
      </w:r>
    </w:p>
    <w:p w14:paraId="5F6AFF6A" w14:textId="77777777" w:rsidR="002D1859" w:rsidRPr="00615D66" w:rsidRDefault="002D1859" w:rsidP="00615D66">
      <w:pPr>
        <w:tabs>
          <w:tab w:val="left" w:pos="900"/>
        </w:tabs>
        <w:spacing w:before="120"/>
        <w:ind w:right="383"/>
        <w:jc w:val="both"/>
        <w:rPr>
          <w:i/>
          <w:sz w:val="20"/>
        </w:rPr>
        <w:sectPr w:rsidR="002D1859" w:rsidRPr="00615D66">
          <w:type w:val="continuous"/>
          <w:pgSz w:w="12240" w:h="15840"/>
          <w:pgMar w:top="360" w:right="600" w:bottom="280" w:left="540" w:header="720" w:footer="720" w:gutter="0"/>
          <w:cols w:space="720"/>
        </w:sectPr>
      </w:pPr>
    </w:p>
    <w:p w14:paraId="26D55FA6" w14:textId="77777777" w:rsidR="00BD7D5A" w:rsidRPr="007F2809" w:rsidRDefault="000221DF" w:rsidP="00F930DF">
      <w:pPr>
        <w:pStyle w:val="ListParagraph"/>
        <w:numPr>
          <w:ilvl w:val="0"/>
          <w:numId w:val="3"/>
        </w:numPr>
        <w:tabs>
          <w:tab w:val="left" w:pos="900"/>
        </w:tabs>
        <w:spacing w:before="120"/>
        <w:ind w:left="648"/>
        <w:rPr>
          <w:i/>
        </w:rPr>
      </w:pPr>
      <w:r w:rsidRPr="007F2809">
        <w:rPr>
          <w:i/>
        </w:rPr>
        <w:t>Open to Accelerated Degree Completion Program (ADC) students</w:t>
      </w:r>
    </w:p>
    <w:p w14:paraId="62C32A7C" w14:textId="77777777" w:rsidR="000221DF" w:rsidRDefault="000221DF" w:rsidP="00F930DF">
      <w:pPr>
        <w:pStyle w:val="ListParagraph"/>
        <w:numPr>
          <w:ilvl w:val="0"/>
          <w:numId w:val="3"/>
        </w:numPr>
        <w:tabs>
          <w:tab w:val="left" w:pos="900"/>
        </w:tabs>
        <w:ind w:left="648"/>
        <w:rPr>
          <w:i/>
        </w:rPr>
      </w:pPr>
      <w:r w:rsidRPr="007F2809">
        <w:rPr>
          <w:i/>
        </w:rPr>
        <w:t>Student has current unmet financial need</w:t>
      </w:r>
    </w:p>
    <w:p w14:paraId="7441C650" w14:textId="77777777" w:rsidR="002D1859" w:rsidRPr="00DD28DE" w:rsidRDefault="002D1859" w:rsidP="00DD28DE">
      <w:pPr>
        <w:pStyle w:val="ListParagraph"/>
        <w:numPr>
          <w:ilvl w:val="0"/>
          <w:numId w:val="3"/>
        </w:numPr>
        <w:tabs>
          <w:tab w:val="left" w:pos="900"/>
        </w:tabs>
        <w:ind w:left="648"/>
        <w:rPr>
          <w:i/>
        </w:rPr>
      </w:pPr>
      <w:r w:rsidRPr="007F2809">
        <w:rPr>
          <w:i/>
        </w:rPr>
        <w:t>Student has completed the FAFSA form</w:t>
      </w:r>
    </w:p>
    <w:p w14:paraId="1A61E127" w14:textId="77777777" w:rsidR="002D1859" w:rsidRPr="002D1859" w:rsidRDefault="002D1859" w:rsidP="002D1859">
      <w:pPr>
        <w:tabs>
          <w:tab w:val="left" w:pos="900"/>
        </w:tabs>
        <w:ind w:left="288"/>
        <w:rPr>
          <w:i/>
        </w:rPr>
      </w:pPr>
    </w:p>
    <w:p w14:paraId="380752D6" w14:textId="77777777" w:rsidR="000221DF" w:rsidRPr="007F2809" w:rsidRDefault="000221DF" w:rsidP="00F930DF">
      <w:pPr>
        <w:pStyle w:val="ListParagraph"/>
        <w:numPr>
          <w:ilvl w:val="0"/>
          <w:numId w:val="3"/>
        </w:numPr>
        <w:tabs>
          <w:tab w:val="left" w:pos="900"/>
        </w:tabs>
        <w:ind w:left="648"/>
        <w:rPr>
          <w:i/>
        </w:rPr>
      </w:pPr>
      <w:r w:rsidRPr="007F2809">
        <w:rPr>
          <w:i/>
        </w:rPr>
        <w:t>Student has exhausted all Federal Aid available</w:t>
      </w:r>
    </w:p>
    <w:p w14:paraId="0C01A207" w14:textId="77777777" w:rsidR="000221DF" w:rsidRPr="002D1859" w:rsidRDefault="007F2809" w:rsidP="00F930DF">
      <w:pPr>
        <w:pStyle w:val="ListParagraph"/>
        <w:numPr>
          <w:ilvl w:val="0"/>
          <w:numId w:val="3"/>
        </w:numPr>
        <w:tabs>
          <w:tab w:val="left" w:pos="900"/>
        </w:tabs>
        <w:ind w:left="648"/>
        <w:rPr>
          <w:i/>
          <w:sz w:val="20"/>
        </w:rPr>
        <w:sectPr w:rsidR="000221DF" w:rsidRPr="002D1859" w:rsidSect="000221DF">
          <w:type w:val="continuous"/>
          <w:pgSz w:w="12240" w:h="15840"/>
          <w:pgMar w:top="360" w:right="600" w:bottom="280" w:left="540" w:header="720" w:footer="720" w:gutter="0"/>
          <w:cols w:num="2" w:space="720"/>
        </w:sectPr>
      </w:pPr>
      <w:r w:rsidRPr="002D1859">
        <w:rPr>
          <w:i/>
        </w:rPr>
        <w:t xml:space="preserve">Student is within </w:t>
      </w:r>
      <w:r w:rsidR="002D1859" w:rsidRPr="002D1859">
        <w:rPr>
          <w:i/>
        </w:rPr>
        <w:t>24 credit hours or less of completing degree</w:t>
      </w:r>
    </w:p>
    <w:p w14:paraId="35B1A88E" w14:textId="77777777" w:rsidR="00CC529C" w:rsidRDefault="00CC529C" w:rsidP="00F930DF">
      <w:pPr>
        <w:pStyle w:val="Heading1"/>
        <w:spacing w:before="0"/>
        <w:ind w:left="720" w:right="288"/>
        <w:sectPr w:rsidR="00CC529C">
          <w:type w:val="continuous"/>
          <w:pgSz w:w="12240" w:h="15840"/>
          <w:pgMar w:top="360" w:right="600" w:bottom="280" w:left="540" w:header="720" w:footer="720" w:gutter="0"/>
          <w:cols w:space="720"/>
        </w:sectPr>
      </w:pPr>
    </w:p>
    <w:p w14:paraId="7B9C2A65" w14:textId="77777777" w:rsidR="00656D42" w:rsidRDefault="002D1859" w:rsidP="002D1859">
      <w:pPr>
        <w:pStyle w:val="Heading4"/>
        <w:ind w:left="0"/>
      </w:pPr>
      <w:r>
        <w:t xml:space="preserve">   </w:t>
      </w:r>
      <w:r w:rsidR="005D59E2">
        <w:t>P</w:t>
      </w:r>
      <w:r w:rsidR="00E44419">
        <w:t xml:space="preserve">lease complete the entire application </w:t>
      </w:r>
    </w:p>
    <w:p w14:paraId="31136A97" w14:textId="77777777" w:rsidR="00656D42" w:rsidRDefault="00F930DF">
      <w:pPr>
        <w:pStyle w:val="BodyText"/>
        <w:spacing w:line="45" w:lineRule="exact"/>
        <w:ind w:left="111"/>
        <w:rPr>
          <w:sz w:val="4"/>
        </w:rPr>
      </w:pPr>
      <w:r>
        <w:rPr>
          <w:noProof/>
          <w:sz w:val="4"/>
        </w:rPr>
        <mc:AlternateContent>
          <mc:Choice Requires="wpg">
            <w:drawing>
              <wp:inline distT="0" distB="0" distL="0" distR="0" wp14:anchorId="17199134" wp14:editId="4AE44298">
                <wp:extent cx="6851650" cy="28575"/>
                <wp:effectExtent l="3810" t="5080" r="2540" b="4445"/>
                <wp:docPr id="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1650" cy="28575"/>
                          <a:chOff x="0" y="0"/>
                          <a:chExt cx="10790" cy="45"/>
                        </a:xfrm>
                      </wpg:grpSpPr>
                      <wps:wsp>
                        <wps:cNvPr id="7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23" y="23"/>
                            <a:ext cx="10744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726D02" id="Group 4" o:spid="_x0000_s1026" style="width:539.5pt;height:2.25pt;mso-position-horizontal-relative:char;mso-position-vertical-relative:line" coordsize="10790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">
                <v:line id="Line 5" o:spid="_x0000_s1027" style="position:absolute;visibility:visible;mso-wrap-style:square" from="23,23" to="10767,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" strokeweight="2.25pt"/>
                <w10:anchorlock/>
              </v:group>
            </w:pict>
          </mc:Fallback>
        </mc:AlternateContent>
      </w:r>
    </w:p>
    <w:p w14:paraId="50ECED1C" w14:textId="77777777" w:rsidR="00656D42" w:rsidRDefault="00656D42">
      <w:pPr>
        <w:pStyle w:val="BodyText"/>
        <w:spacing w:before="12"/>
        <w:rPr>
          <w:b/>
          <w:i/>
          <w:sz w:val="27"/>
        </w:rPr>
      </w:pPr>
    </w:p>
    <w:p w14:paraId="2C51253D" w14:textId="77777777" w:rsidR="00656D42" w:rsidRDefault="00E44419">
      <w:pPr>
        <w:pStyle w:val="BodyText"/>
        <w:tabs>
          <w:tab w:val="left" w:pos="5659"/>
          <w:tab w:val="left" w:pos="10859"/>
        </w:tabs>
        <w:ind w:left="60"/>
        <w:jc w:val="center"/>
        <w:rPr>
          <w:rFonts w:ascii="Times New Roman"/>
        </w:rPr>
      </w:pPr>
      <w:r>
        <w:t>Name</w:t>
      </w:r>
      <w:r>
        <w:rPr>
          <w:rFonts w:ascii="Times New Roman"/>
          <w:u w:val="single"/>
        </w:rPr>
        <w:tab/>
      </w:r>
      <w:r>
        <w:t>Student</w:t>
      </w:r>
      <w:r>
        <w:rPr>
          <w:spacing w:val="-2"/>
        </w:rPr>
        <w:t xml:space="preserve"> </w:t>
      </w:r>
      <w:r>
        <w:t>ID</w:t>
      </w:r>
      <w:r>
        <w:rPr>
          <w:spacing w:val="-1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400E5560" w14:textId="77777777" w:rsidR="00656D42" w:rsidRDefault="001928E3">
      <w:pPr>
        <w:pStyle w:val="BodyText"/>
        <w:tabs>
          <w:tab w:val="left" w:pos="10979"/>
        </w:tabs>
        <w:spacing w:before="183"/>
        <w:ind w:left="180"/>
        <w:rPr>
          <w:rFonts w:ascii="Times New Roman"/>
        </w:rPr>
      </w:pPr>
      <w:r>
        <w:t xml:space="preserve">Current </w:t>
      </w:r>
      <w:r w:rsidR="00E44419">
        <w:t>Address</w:t>
      </w:r>
      <w:r w:rsidR="00E44419">
        <w:rPr>
          <w:spacing w:val="-1"/>
        </w:rPr>
        <w:t xml:space="preserve"> </w:t>
      </w:r>
      <w:r w:rsidR="00E44419">
        <w:rPr>
          <w:rFonts w:ascii="Times New Roman"/>
          <w:w w:val="99"/>
          <w:u w:val="single"/>
        </w:rPr>
        <w:t xml:space="preserve"> </w:t>
      </w:r>
      <w:r w:rsidR="00E44419">
        <w:rPr>
          <w:rFonts w:ascii="Times New Roman"/>
          <w:u w:val="single"/>
        </w:rPr>
        <w:tab/>
      </w:r>
    </w:p>
    <w:p w14:paraId="00EE10E8" w14:textId="77777777" w:rsidR="00656D42" w:rsidRDefault="00656D42">
      <w:pPr>
        <w:pStyle w:val="BodyText"/>
        <w:spacing w:before="1"/>
        <w:rPr>
          <w:rFonts w:ascii="Times New Roman"/>
          <w:sz w:val="10"/>
        </w:rPr>
      </w:pPr>
    </w:p>
    <w:p w14:paraId="480B3D44" w14:textId="77777777" w:rsidR="00656D42" w:rsidRDefault="00BD7D5A" w:rsidP="00BD7D5A">
      <w:pPr>
        <w:pStyle w:val="BodyText"/>
        <w:tabs>
          <w:tab w:val="left" w:pos="5085"/>
          <w:tab w:val="left" w:pos="5413"/>
          <w:tab w:val="left" w:pos="10979"/>
        </w:tabs>
        <w:spacing w:before="86"/>
        <w:ind w:left="180"/>
        <w:rPr>
          <w:rFonts w:ascii="Times New Roman"/>
          <w:u w:val="single"/>
        </w:rPr>
      </w:pPr>
      <w:r>
        <w:t xml:space="preserve">Preferred </w:t>
      </w:r>
      <w:r w:rsidR="00E44419">
        <w:t>Phone</w:t>
      </w:r>
      <w:r>
        <w:t xml:space="preserve"> </w:t>
      </w:r>
      <w:r w:rsidR="00E44419">
        <w:rPr>
          <w:rFonts w:ascii="Times New Roman"/>
          <w:u w:val="single"/>
        </w:rPr>
        <w:t xml:space="preserve"> </w:t>
      </w:r>
      <w:r w:rsidR="00E44419">
        <w:rPr>
          <w:rFonts w:ascii="Times New Roman"/>
          <w:u w:val="single"/>
        </w:rPr>
        <w:tab/>
      </w:r>
      <w:r>
        <w:rPr>
          <w:rFonts w:ascii="Times New Roman"/>
          <w:u w:val="single"/>
        </w:rPr>
        <w:t xml:space="preserve"> </w:t>
      </w:r>
      <w:r>
        <w:rPr>
          <w:rFonts w:ascii="Times New Roman"/>
        </w:rPr>
        <w:t xml:space="preserve">   </w:t>
      </w:r>
      <w:r>
        <w:t>Preferred</w:t>
      </w:r>
      <w:r w:rsidR="00E44419">
        <w:rPr>
          <w:spacing w:val="-3"/>
        </w:rPr>
        <w:t xml:space="preserve"> </w:t>
      </w:r>
      <w:r w:rsidR="00E44419">
        <w:t>Email</w:t>
      </w:r>
      <w:r w:rsidR="00E44419">
        <w:rPr>
          <w:spacing w:val="-1"/>
        </w:rPr>
        <w:t xml:space="preserve"> </w:t>
      </w:r>
      <w:r w:rsidR="00E44419">
        <w:rPr>
          <w:rFonts w:ascii="Times New Roman"/>
          <w:w w:val="99"/>
          <w:u w:val="single"/>
        </w:rPr>
        <w:t xml:space="preserve"> </w:t>
      </w:r>
      <w:r w:rsidR="00E44419">
        <w:rPr>
          <w:rFonts w:ascii="Times New Roman"/>
          <w:u w:val="single"/>
        </w:rPr>
        <w:tab/>
      </w:r>
    </w:p>
    <w:p w14:paraId="723A4141" w14:textId="77777777" w:rsidR="00F930DF" w:rsidRDefault="00F930DF" w:rsidP="007F2809">
      <w:pPr>
        <w:pStyle w:val="BodyText"/>
        <w:tabs>
          <w:tab w:val="left" w:pos="10979"/>
        </w:tabs>
        <w:spacing w:before="240"/>
        <w:ind w:left="187"/>
      </w:pPr>
      <w:r>
        <w:t>Degree program and major: ___________________________________________________________________________</w:t>
      </w:r>
    </w:p>
    <w:p w14:paraId="3FE640F7" w14:textId="77777777" w:rsidR="0012645E" w:rsidRDefault="0012645E" w:rsidP="007F2809">
      <w:pPr>
        <w:pStyle w:val="BodyText"/>
        <w:tabs>
          <w:tab w:val="left" w:pos="10979"/>
        </w:tabs>
        <w:spacing w:before="240"/>
        <w:ind w:left="187"/>
      </w:pPr>
      <w:r>
        <w:t xml:space="preserve">Term for which you are requesting </w:t>
      </w:r>
      <w:r w:rsidR="00F917B8">
        <w:t xml:space="preserve">this additional </w:t>
      </w:r>
      <w:r>
        <w:t>aid___________________________</w:t>
      </w:r>
    </w:p>
    <w:p w14:paraId="7F57225D" w14:textId="77777777" w:rsidR="007F2809" w:rsidRDefault="007F2809" w:rsidP="007F2809">
      <w:pPr>
        <w:pStyle w:val="BodyText"/>
        <w:tabs>
          <w:tab w:val="left" w:pos="10979"/>
        </w:tabs>
        <w:spacing w:before="240"/>
        <w:ind w:left="187"/>
      </w:pPr>
      <w:r>
        <w:t>How many credits do you have remaining to complete your degree? ___________________________________________</w:t>
      </w:r>
    </w:p>
    <w:p w14:paraId="4CCE336F" w14:textId="77777777" w:rsidR="007F2809" w:rsidRDefault="007F2809" w:rsidP="007F2809">
      <w:pPr>
        <w:pStyle w:val="BodyText"/>
        <w:tabs>
          <w:tab w:val="left" w:pos="10979"/>
        </w:tabs>
        <w:spacing w:before="240"/>
        <w:ind w:left="187"/>
      </w:pPr>
      <w:r>
        <w:t>How many semesters do you anticipate needing to complete your degree?</w:t>
      </w:r>
      <w:r w:rsidR="00F930DF">
        <w:t xml:space="preserve"> </w:t>
      </w:r>
      <w:r>
        <w:t>_____________________________________</w:t>
      </w:r>
    </w:p>
    <w:p w14:paraId="1D9807A9" w14:textId="77777777" w:rsidR="007F2809" w:rsidRDefault="007F2809" w:rsidP="00E44419">
      <w:pPr>
        <w:pStyle w:val="BodyText"/>
        <w:tabs>
          <w:tab w:val="left" w:pos="10979"/>
        </w:tabs>
        <w:spacing w:before="240" w:line="360" w:lineRule="auto"/>
        <w:ind w:left="187"/>
      </w:pPr>
      <w:r>
        <w:t xml:space="preserve">Amount of federal financial aid </w:t>
      </w:r>
      <w:r w:rsidR="00F930DF">
        <w:t xml:space="preserve">still </w:t>
      </w:r>
      <w:r>
        <w:t>available to you: _______________________________</w:t>
      </w:r>
      <w:r w:rsidR="00F930DF">
        <w:t>_</w:t>
      </w:r>
      <w:r>
        <w:t>_______________________</w:t>
      </w:r>
    </w:p>
    <w:p w14:paraId="6C6AAC2B" w14:textId="77777777" w:rsidR="00656D42" w:rsidRPr="00E44419" w:rsidRDefault="001928E3" w:rsidP="00E44419">
      <w:pPr>
        <w:pStyle w:val="BodyText"/>
        <w:tabs>
          <w:tab w:val="left" w:pos="10979"/>
        </w:tabs>
        <w:spacing w:before="240" w:line="360" w:lineRule="auto"/>
        <w:ind w:left="187"/>
      </w:pPr>
      <w:r>
        <w:t xml:space="preserve">Reason for Aid Request: </w:t>
      </w:r>
      <w:r w:rsidRPr="00E44419">
        <w:rPr>
          <w:rFonts w:ascii="Times New Roman"/>
          <w:sz w:val="28"/>
          <w:szCs w:val="28"/>
          <w:u w:val="single"/>
        </w:rPr>
        <w:tab/>
      </w:r>
      <w:r w:rsidRPr="00E44419">
        <w:rPr>
          <w:rFonts w:ascii="Times New Roman"/>
          <w:sz w:val="28"/>
          <w:szCs w:val="28"/>
          <w:u w:val="single"/>
        </w:rPr>
        <w:tab/>
      </w:r>
      <w:r w:rsidRPr="00E44419">
        <w:rPr>
          <w:rFonts w:ascii="Times New Roman"/>
          <w:sz w:val="28"/>
          <w:szCs w:val="28"/>
          <w:u w:val="single"/>
        </w:rPr>
        <w:tab/>
      </w:r>
      <w:r w:rsidRPr="00E44419">
        <w:rPr>
          <w:rFonts w:ascii="Times New Roman"/>
          <w:sz w:val="28"/>
          <w:szCs w:val="28"/>
          <w:u w:val="single"/>
        </w:rPr>
        <w:tab/>
      </w:r>
    </w:p>
    <w:p w14:paraId="535BDC4A" w14:textId="77777777" w:rsidR="00656D42" w:rsidRDefault="00F930DF">
      <w:pPr>
        <w:pStyle w:val="BodyText"/>
        <w:spacing w:line="45" w:lineRule="exact"/>
        <w:ind w:left="117"/>
        <w:rPr>
          <w:sz w:val="4"/>
        </w:rPr>
      </w:pPr>
      <w:r>
        <w:rPr>
          <w:noProof/>
          <w:sz w:val="4"/>
        </w:rPr>
        <mc:AlternateContent>
          <mc:Choice Requires="wpg">
            <w:drawing>
              <wp:inline distT="0" distB="0" distL="0" distR="0" wp14:anchorId="31DB9EBB" wp14:editId="516539C9">
                <wp:extent cx="6810375" cy="28575"/>
                <wp:effectExtent l="7620" t="2540" r="1905" b="6985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10375" cy="28575"/>
                          <a:chOff x="0" y="0"/>
                          <a:chExt cx="10725" cy="45"/>
                        </a:xfrm>
                      </wpg:grpSpPr>
                      <wps:wsp>
                        <wps:cNvPr id="5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23" y="22"/>
                            <a:ext cx="10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EED84D" id="Group 2" o:spid="_x0000_s1026" style="width:536.25pt;height:2.25pt;mso-position-horizontal-relative:char;mso-position-vertical-relative:line" coordsize="10725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">
                <v:line id="Line 3" o:spid="_x0000_s1027" style="position:absolute;visibility:visible;mso-wrap-style:square" from="23,22" to="10703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" strokeweight="2.25pt"/>
                <w10:anchorlock/>
              </v:group>
            </w:pict>
          </mc:Fallback>
        </mc:AlternateContent>
      </w:r>
    </w:p>
    <w:p w14:paraId="061EE7AA" w14:textId="77777777" w:rsidR="00656D42" w:rsidRDefault="00E44419" w:rsidP="001C1686">
      <w:pPr>
        <w:spacing w:before="120"/>
        <w:ind w:left="119"/>
      </w:pPr>
      <w:r>
        <w:rPr>
          <w:b/>
          <w:i/>
        </w:rPr>
        <w:t xml:space="preserve">I hereby certify that the information I have provided is complete and accurate. </w:t>
      </w:r>
      <w:r>
        <w:t>Additionally, I give permission for Xavier University to check the accuracy of any information included on this application, and will respond to verification emails as applicable.</w:t>
      </w:r>
    </w:p>
    <w:p w14:paraId="6AAA23FF" w14:textId="77777777" w:rsidR="00656D42" w:rsidRDefault="00656D42">
      <w:pPr>
        <w:pStyle w:val="BodyText"/>
        <w:spacing w:before="9"/>
        <w:rPr>
          <w:sz w:val="21"/>
        </w:rPr>
      </w:pPr>
    </w:p>
    <w:p w14:paraId="1C33D32B" w14:textId="77777777" w:rsidR="00656D42" w:rsidRDefault="00E44419">
      <w:pPr>
        <w:pStyle w:val="BodyText"/>
        <w:tabs>
          <w:tab w:val="left" w:pos="6587"/>
          <w:tab w:val="left" w:pos="6933"/>
          <w:tab w:val="left" w:pos="10919"/>
        </w:tabs>
        <w:ind w:left="119"/>
        <w:rPr>
          <w:rFonts w:ascii="Times New Roman"/>
        </w:rPr>
      </w:pPr>
      <w:r>
        <w:t>Signature: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</w:rPr>
        <w:tab/>
      </w:r>
      <w:r>
        <w:t>Date:</w:t>
      </w:r>
      <w:r>
        <w:rPr>
          <w:spacing w:val="-1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0B38D0D2" w14:textId="77777777" w:rsidR="000221DF" w:rsidRDefault="000221DF" w:rsidP="00CD0BE7">
      <w:pPr>
        <w:pStyle w:val="Heading1"/>
        <w:ind w:left="0" w:right="150"/>
        <w:jc w:val="left"/>
        <w:sectPr w:rsidR="000221DF" w:rsidSect="000221DF">
          <w:type w:val="continuous"/>
          <w:pgSz w:w="12240" w:h="15840"/>
          <w:pgMar w:top="360" w:right="600" w:bottom="280" w:left="540" w:header="720" w:footer="720" w:gutter="0"/>
          <w:cols w:space="720"/>
        </w:sectPr>
      </w:pPr>
    </w:p>
    <w:p w14:paraId="1DAFC49C" w14:textId="77777777" w:rsidR="000221DF" w:rsidRDefault="000221DF" w:rsidP="00CD0BE7">
      <w:pPr>
        <w:pStyle w:val="Heading1"/>
        <w:ind w:left="0" w:right="150"/>
        <w:jc w:val="left"/>
      </w:pPr>
    </w:p>
    <w:p w14:paraId="7B16509C" w14:textId="77777777" w:rsidR="000221DF" w:rsidRPr="005D59E2" w:rsidRDefault="000221DF" w:rsidP="000221DF">
      <w:pPr>
        <w:pStyle w:val="Heading1"/>
        <w:ind w:left="90" w:right="150"/>
        <w:rPr>
          <w:sz w:val="22"/>
          <w:szCs w:val="22"/>
        </w:rPr>
      </w:pPr>
      <w:r w:rsidRPr="005D59E2">
        <w:rPr>
          <w:sz w:val="22"/>
          <w:szCs w:val="22"/>
        </w:rPr>
        <w:t>Mail or Email Completed Application to:</w:t>
      </w:r>
    </w:p>
    <w:p w14:paraId="221F7CDD" w14:textId="77777777" w:rsidR="000221DF" w:rsidRPr="005D59E2" w:rsidRDefault="000221DF" w:rsidP="000221DF">
      <w:pPr>
        <w:pStyle w:val="Heading2"/>
        <w:ind w:left="720" w:right="660"/>
        <w:rPr>
          <w:sz w:val="22"/>
          <w:szCs w:val="22"/>
        </w:rPr>
      </w:pPr>
      <w:r w:rsidRPr="005D59E2">
        <w:rPr>
          <w:sz w:val="22"/>
          <w:szCs w:val="22"/>
        </w:rPr>
        <w:t>Xavier University</w:t>
      </w:r>
    </w:p>
    <w:p w14:paraId="2D05FE6E" w14:textId="77777777" w:rsidR="000221DF" w:rsidRPr="005D59E2" w:rsidRDefault="000221DF" w:rsidP="000221DF">
      <w:pPr>
        <w:pStyle w:val="Heading2"/>
        <w:ind w:left="720" w:right="660"/>
        <w:rPr>
          <w:w w:val="99"/>
          <w:sz w:val="22"/>
          <w:szCs w:val="22"/>
        </w:rPr>
      </w:pPr>
      <w:r w:rsidRPr="005D59E2">
        <w:rPr>
          <w:sz w:val="22"/>
          <w:szCs w:val="22"/>
        </w:rPr>
        <w:t xml:space="preserve">Adult and Professional Education </w:t>
      </w:r>
    </w:p>
    <w:p w14:paraId="59FE9B20" w14:textId="77777777" w:rsidR="000221DF" w:rsidRPr="005D59E2" w:rsidRDefault="000221DF" w:rsidP="000221DF">
      <w:pPr>
        <w:pStyle w:val="Heading2"/>
        <w:ind w:left="270" w:right="60"/>
        <w:rPr>
          <w:sz w:val="22"/>
          <w:szCs w:val="22"/>
        </w:rPr>
      </w:pPr>
      <w:r w:rsidRPr="005D59E2">
        <w:rPr>
          <w:sz w:val="22"/>
          <w:szCs w:val="22"/>
        </w:rPr>
        <w:t xml:space="preserve">3800 Victory Parkway Cincinnati OH, 45207‐1142 </w:t>
      </w:r>
    </w:p>
    <w:p w14:paraId="1791FA50" w14:textId="77777777" w:rsidR="000221DF" w:rsidRPr="005D59E2" w:rsidRDefault="00461AC9" w:rsidP="000221DF">
      <w:pPr>
        <w:pStyle w:val="Heading2"/>
        <w:ind w:left="270" w:right="60"/>
        <w:rPr>
          <w:rStyle w:val="Hyperlink"/>
          <w:sz w:val="22"/>
          <w:szCs w:val="22"/>
        </w:rPr>
      </w:pPr>
      <w:hyperlink r:id="rId5" w:history="1">
        <w:r w:rsidR="000221DF" w:rsidRPr="005D59E2">
          <w:rPr>
            <w:rStyle w:val="Hyperlink"/>
            <w:sz w:val="22"/>
            <w:szCs w:val="22"/>
          </w:rPr>
          <w:t>xuapex@xavier.edu</w:t>
        </w:r>
      </w:hyperlink>
    </w:p>
    <w:p w14:paraId="563C80D0" w14:textId="77777777" w:rsidR="000221DF" w:rsidRPr="005D59E2" w:rsidRDefault="000221DF" w:rsidP="000221DF">
      <w:pPr>
        <w:pStyle w:val="Heading2"/>
        <w:ind w:left="270" w:right="60"/>
        <w:rPr>
          <w:sz w:val="22"/>
          <w:szCs w:val="22"/>
        </w:rPr>
      </w:pPr>
    </w:p>
    <w:p w14:paraId="6A269CC7" w14:textId="77777777" w:rsidR="000221DF" w:rsidRPr="005D59E2" w:rsidRDefault="000221DF" w:rsidP="000221DF">
      <w:pPr>
        <w:pStyle w:val="Heading1"/>
        <w:ind w:left="0" w:right="60"/>
        <w:rPr>
          <w:sz w:val="22"/>
          <w:szCs w:val="22"/>
        </w:rPr>
      </w:pPr>
      <w:r w:rsidRPr="005D59E2">
        <w:rPr>
          <w:sz w:val="22"/>
          <w:szCs w:val="22"/>
        </w:rPr>
        <w:t>Hand Deliver Completed Applications to:</w:t>
      </w:r>
    </w:p>
    <w:p w14:paraId="665969BD" w14:textId="77777777" w:rsidR="000221DF" w:rsidRPr="005D59E2" w:rsidRDefault="000221DF" w:rsidP="000221DF">
      <w:pPr>
        <w:ind w:right="60"/>
        <w:jc w:val="center"/>
      </w:pPr>
      <w:r w:rsidRPr="005D59E2">
        <w:t>APEX Department</w:t>
      </w:r>
    </w:p>
    <w:p w14:paraId="0F3A63A3" w14:textId="77777777" w:rsidR="000221DF" w:rsidRPr="005D59E2" w:rsidRDefault="000221DF" w:rsidP="000221DF">
      <w:pPr>
        <w:ind w:right="60"/>
        <w:jc w:val="center"/>
      </w:pPr>
      <w:r w:rsidRPr="005D59E2">
        <w:t>Conaton Learning Commons (CLC) Suite 514</w:t>
      </w:r>
    </w:p>
    <w:p w14:paraId="4E0D0DE0" w14:textId="77777777" w:rsidR="000221DF" w:rsidRPr="005D59E2" w:rsidRDefault="000221DF" w:rsidP="000221DF">
      <w:pPr>
        <w:pStyle w:val="BodyText"/>
        <w:spacing w:before="10"/>
        <w:jc w:val="center"/>
        <w:sectPr w:rsidR="000221DF" w:rsidRPr="005D59E2" w:rsidSect="000221DF">
          <w:type w:val="continuous"/>
          <w:pgSz w:w="12240" w:h="15840"/>
          <w:pgMar w:top="360" w:right="600" w:bottom="280" w:left="540" w:header="720" w:footer="720" w:gutter="0"/>
          <w:cols w:num="2" w:space="720"/>
        </w:sectPr>
      </w:pPr>
      <w:r w:rsidRPr="005D59E2">
        <w:t>513-745-3030</w:t>
      </w:r>
    </w:p>
    <w:p w14:paraId="65DA23EA" w14:textId="77777777" w:rsidR="000221DF" w:rsidRDefault="00F930DF" w:rsidP="000221DF">
      <w:pPr>
        <w:tabs>
          <w:tab w:val="left" w:pos="1736"/>
          <w:tab w:val="left" w:pos="6605"/>
        </w:tabs>
        <w:ind w:left="120"/>
        <w:rPr>
          <w:b/>
          <w:sz w:val="18"/>
        </w:rPr>
        <w:sectPr w:rsidR="000221DF">
          <w:type w:val="continuous"/>
          <w:pgSz w:w="12240" w:h="15840"/>
          <w:pgMar w:top="360" w:right="620" w:bottom="280" w:left="600" w:header="720" w:footer="720" w:gutter="0"/>
          <w:cols w:space="720"/>
        </w:sectPr>
      </w:pPr>
      <w:r>
        <w:rPr>
          <w:noProof/>
          <w:sz w:val="4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3366A34B" wp14:editId="039354D5">
                <wp:simplePos x="0" y="0"/>
                <wp:positionH relativeFrom="column">
                  <wp:posOffset>78105</wp:posOffset>
                </wp:positionH>
                <wp:positionV relativeFrom="paragraph">
                  <wp:posOffset>165100</wp:posOffset>
                </wp:positionV>
                <wp:extent cx="6810375" cy="28575"/>
                <wp:effectExtent l="1905" t="4445" r="7620" b="5080"/>
                <wp:wrapTight wrapText="bothSides">
                  <wp:wrapPolygon edited="0">
                    <wp:start x="0" y="-7200"/>
                    <wp:lineTo x="0" y="14400"/>
                    <wp:lineTo x="21600" y="14400"/>
                    <wp:lineTo x="21600" y="-7200"/>
                    <wp:lineTo x="0" y="-7200"/>
                  </wp:wrapPolygon>
                </wp:wrapTight>
                <wp:docPr id="1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10375" cy="28575"/>
                          <a:chOff x="0" y="0"/>
                          <a:chExt cx="10725" cy="45"/>
                        </a:xfrm>
                      </wpg:grpSpPr>
                      <wps:wsp>
                        <wps:cNvPr id="3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23" y="22"/>
                            <a:ext cx="10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D106E4" id="Group 6" o:spid="_x0000_s1026" style="position:absolute;margin-left:6.15pt;margin-top:13pt;width:536.25pt;height:2.25pt;z-index:-251656704" coordsize="10725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">
                <v:line id="Line 7" o:spid="_x0000_s1027" style="position:absolute;visibility:visible;mso-wrap-style:square" from="23,22" to="10703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" strokeweight="2.25pt"/>
                <w10:wrap type="tight"/>
              </v:group>
            </w:pict>
          </mc:Fallback>
        </mc:AlternateContent>
      </w:r>
    </w:p>
    <w:p w14:paraId="7CA0A42B" w14:textId="77777777" w:rsidR="002D1859" w:rsidRDefault="002D1859" w:rsidP="002D1859">
      <w:pPr>
        <w:spacing w:before="120"/>
        <w:ind w:left="62"/>
        <w:rPr>
          <w:i/>
          <w:sz w:val="20"/>
        </w:rPr>
      </w:pPr>
      <w:r>
        <w:rPr>
          <w:i/>
          <w:sz w:val="20"/>
        </w:rPr>
        <w:t xml:space="preserve">Approval Signatures </w:t>
      </w:r>
    </w:p>
    <w:p w14:paraId="39C6EF7F" w14:textId="77777777" w:rsidR="00656D42" w:rsidRDefault="002D1859" w:rsidP="002D1859">
      <w:pPr>
        <w:spacing w:before="120"/>
        <w:ind w:left="62"/>
        <w:rPr>
          <w:i/>
          <w:sz w:val="20"/>
        </w:rPr>
      </w:pPr>
      <w:r>
        <w:rPr>
          <w:i/>
          <w:sz w:val="20"/>
        </w:rPr>
        <w:t>APEX Director Signature_____________________________    Financial Aid Counselor Signature___________________</w:t>
      </w:r>
    </w:p>
    <w:p w14:paraId="1FDEA7F1" w14:textId="77777777" w:rsidR="002D1859" w:rsidRPr="002D1859" w:rsidRDefault="002D1859" w:rsidP="002D1859">
      <w:pPr>
        <w:spacing w:before="120"/>
        <w:ind w:left="62"/>
        <w:rPr>
          <w:i/>
          <w:sz w:val="20"/>
        </w:rPr>
      </w:pPr>
      <w:r>
        <w:rPr>
          <w:i/>
          <w:sz w:val="20"/>
        </w:rPr>
        <w:t xml:space="preserve">Date_______________________                                                                    </w:t>
      </w:r>
      <w:proofErr w:type="spellStart"/>
      <w:r>
        <w:rPr>
          <w:i/>
          <w:sz w:val="20"/>
        </w:rPr>
        <w:t>Date</w:t>
      </w:r>
      <w:proofErr w:type="spellEnd"/>
      <w:r>
        <w:rPr>
          <w:i/>
          <w:sz w:val="20"/>
        </w:rPr>
        <w:t xml:space="preserve"> ______________________ </w:t>
      </w:r>
    </w:p>
    <w:p w14:paraId="3BDD82FF" w14:textId="77777777" w:rsidR="00656D42" w:rsidRDefault="00656D42">
      <w:pPr>
        <w:pStyle w:val="BodyText"/>
        <w:rPr>
          <w:rFonts w:ascii="Times New Roman"/>
          <w:sz w:val="20"/>
        </w:rPr>
      </w:pPr>
    </w:p>
    <w:p w14:paraId="3BF73E30" w14:textId="77777777" w:rsidR="00656D42" w:rsidRPr="00CD0BE7" w:rsidRDefault="00CD0BE7">
      <w:pPr>
        <w:pStyle w:val="BodyText"/>
        <w:spacing w:before="9"/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t xml:space="preserve">*You will be contacted by the APEX office </w:t>
      </w:r>
      <w:r w:rsidR="00625B27">
        <w:rPr>
          <w:rFonts w:asciiTheme="minorHAnsi" w:hAnsiTheme="minorHAnsi" w:cstheme="minorHAnsi"/>
          <w:i/>
          <w:sz w:val="20"/>
          <w:szCs w:val="20"/>
        </w:rPr>
        <w:t>once your request is reviewed and a decision is made.</w:t>
      </w:r>
    </w:p>
    <w:sectPr w:rsidR="00656D42" w:rsidRPr="00CD0BE7">
      <w:type w:val="continuous"/>
      <w:pgSz w:w="12240" w:h="15840"/>
      <w:pgMar w:top="360" w:right="62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82770"/>
    <w:multiLevelType w:val="hybridMultilevel"/>
    <w:tmpl w:val="6F1059EC"/>
    <w:lvl w:ilvl="0" w:tplc="19AC1F80">
      <w:numFmt w:val="bullet"/>
      <w:lvlText w:val=""/>
      <w:lvlJc w:val="left"/>
      <w:pPr>
        <w:ind w:left="900" w:hanging="360"/>
      </w:pPr>
      <w:rPr>
        <w:rFonts w:hint="default"/>
        <w:w w:val="99"/>
      </w:rPr>
    </w:lvl>
    <w:lvl w:ilvl="1" w:tplc="E90ACF30">
      <w:numFmt w:val="bullet"/>
      <w:lvlText w:val="•"/>
      <w:lvlJc w:val="left"/>
      <w:pPr>
        <w:ind w:left="1920" w:hanging="360"/>
      </w:pPr>
      <w:rPr>
        <w:rFonts w:hint="default"/>
      </w:rPr>
    </w:lvl>
    <w:lvl w:ilvl="2" w:tplc="11F07664">
      <w:numFmt w:val="bullet"/>
      <w:lvlText w:val="•"/>
      <w:lvlJc w:val="left"/>
      <w:pPr>
        <w:ind w:left="2940" w:hanging="360"/>
      </w:pPr>
      <w:rPr>
        <w:rFonts w:hint="default"/>
      </w:rPr>
    </w:lvl>
    <w:lvl w:ilvl="3" w:tplc="3E04937A">
      <w:numFmt w:val="bullet"/>
      <w:lvlText w:val="•"/>
      <w:lvlJc w:val="left"/>
      <w:pPr>
        <w:ind w:left="3960" w:hanging="360"/>
      </w:pPr>
      <w:rPr>
        <w:rFonts w:hint="default"/>
      </w:rPr>
    </w:lvl>
    <w:lvl w:ilvl="4" w:tplc="21D07C9E">
      <w:numFmt w:val="bullet"/>
      <w:lvlText w:val="•"/>
      <w:lvlJc w:val="left"/>
      <w:pPr>
        <w:ind w:left="4980" w:hanging="360"/>
      </w:pPr>
      <w:rPr>
        <w:rFonts w:hint="default"/>
      </w:rPr>
    </w:lvl>
    <w:lvl w:ilvl="5" w:tplc="157ED8DE">
      <w:numFmt w:val="bullet"/>
      <w:lvlText w:val="•"/>
      <w:lvlJc w:val="left"/>
      <w:pPr>
        <w:ind w:left="6000" w:hanging="360"/>
      </w:pPr>
      <w:rPr>
        <w:rFonts w:hint="default"/>
      </w:rPr>
    </w:lvl>
    <w:lvl w:ilvl="6" w:tplc="6FA207C8">
      <w:numFmt w:val="bullet"/>
      <w:lvlText w:val="•"/>
      <w:lvlJc w:val="left"/>
      <w:pPr>
        <w:ind w:left="7020" w:hanging="360"/>
      </w:pPr>
      <w:rPr>
        <w:rFonts w:hint="default"/>
      </w:rPr>
    </w:lvl>
    <w:lvl w:ilvl="7" w:tplc="D276A94A">
      <w:numFmt w:val="bullet"/>
      <w:lvlText w:val="•"/>
      <w:lvlJc w:val="left"/>
      <w:pPr>
        <w:ind w:left="8040" w:hanging="360"/>
      </w:pPr>
      <w:rPr>
        <w:rFonts w:hint="default"/>
      </w:rPr>
    </w:lvl>
    <w:lvl w:ilvl="8" w:tplc="1C8A3AFA">
      <w:numFmt w:val="bullet"/>
      <w:lvlText w:val="•"/>
      <w:lvlJc w:val="left"/>
      <w:pPr>
        <w:ind w:left="9060" w:hanging="360"/>
      </w:pPr>
      <w:rPr>
        <w:rFonts w:hint="default"/>
      </w:rPr>
    </w:lvl>
  </w:abstractNum>
  <w:abstractNum w:abstractNumId="1" w15:restartNumberingAfterBreak="0">
    <w:nsid w:val="34C34F1E"/>
    <w:multiLevelType w:val="hybridMultilevel"/>
    <w:tmpl w:val="0B36802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7DBD203F"/>
    <w:multiLevelType w:val="hybridMultilevel"/>
    <w:tmpl w:val="969E985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713382493">
    <w:abstractNumId w:val="0"/>
  </w:num>
  <w:num w:numId="2" w16cid:durableId="1813137430">
    <w:abstractNumId w:val="2"/>
  </w:num>
  <w:num w:numId="3" w16cid:durableId="18253192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LE0NbSwMDO0NLRU0lEKTi0uzszPAykwqQUAjSi0IiwAAAA="/>
  </w:docVars>
  <w:rsids>
    <w:rsidRoot w:val="00656D42"/>
    <w:rsid w:val="00002BE3"/>
    <w:rsid w:val="000221DF"/>
    <w:rsid w:val="0012645E"/>
    <w:rsid w:val="001928E3"/>
    <w:rsid w:val="001C1686"/>
    <w:rsid w:val="002D1859"/>
    <w:rsid w:val="003B16F3"/>
    <w:rsid w:val="00461AC9"/>
    <w:rsid w:val="00494B3D"/>
    <w:rsid w:val="005403BA"/>
    <w:rsid w:val="005C55E8"/>
    <w:rsid w:val="005D59E2"/>
    <w:rsid w:val="00615D66"/>
    <w:rsid w:val="00625B27"/>
    <w:rsid w:val="00656D42"/>
    <w:rsid w:val="00745860"/>
    <w:rsid w:val="0077514D"/>
    <w:rsid w:val="007F2809"/>
    <w:rsid w:val="00AB4228"/>
    <w:rsid w:val="00BD7D5A"/>
    <w:rsid w:val="00CC529C"/>
    <w:rsid w:val="00CD0BE7"/>
    <w:rsid w:val="00DD28DE"/>
    <w:rsid w:val="00E44419"/>
    <w:rsid w:val="00F917B8"/>
    <w:rsid w:val="00F93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52448"/>
  <w15:docId w15:val="{1639CBB7-2983-405F-915E-6C2515202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1"/>
      <w:ind w:left="180" w:right="116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4136" w:right="4074"/>
      <w:jc w:val="center"/>
      <w:outlineLvl w:val="1"/>
    </w:pPr>
    <w:rPr>
      <w:sz w:val="24"/>
      <w:szCs w:val="24"/>
    </w:rPr>
  </w:style>
  <w:style w:type="paragraph" w:styleId="Heading3">
    <w:name w:val="heading 3"/>
    <w:basedOn w:val="Normal"/>
    <w:uiPriority w:val="1"/>
    <w:qFormat/>
    <w:pPr>
      <w:spacing w:before="86" w:line="268" w:lineRule="exact"/>
      <w:ind w:left="120"/>
      <w:outlineLvl w:val="2"/>
    </w:pPr>
    <w:rPr>
      <w:b/>
      <w:bCs/>
    </w:rPr>
  </w:style>
  <w:style w:type="paragraph" w:styleId="Heading4">
    <w:name w:val="heading 4"/>
    <w:basedOn w:val="Normal"/>
    <w:uiPriority w:val="1"/>
    <w:qFormat/>
    <w:pPr>
      <w:ind w:left="119"/>
      <w:outlineLvl w:val="3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line="280" w:lineRule="exact"/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529C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BD7D5A"/>
    <w:pPr>
      <w:widowControl/>
      <w:autoSpaceDE/>
      <w:autoSpaceDN/>
    </w:pPr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4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419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xuapex@xavier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Grant Application 2019-20.doc</vt:lpstr>
    </vt:vector>
  </TitlesOfParts>
  <Company>Xavier University</Company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Grant Application 2019-20.doc</dc:title>
  <dc:creator>thomasa7</dc:creator>
  <cp:lastModifiedBy>Moller, Henry</cp:lastModifiedBy>
  <cp:revision>2</cp:revision>
  <cp:lastPrinted>2021-08-09T18:48:00Z</cp:lastPrinted>
  <dcterms:created xsi:type="dcterms:W3CDTF">2024-01-16T18:58:00Z</dcterms:created>
  <dcterms:modified xsi:type="dcterms:W3CDTF">2024-01-16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2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9-19T00:00:00Z</vt:filetime>
  </property>
</Properties>
</file>